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logit")</w:t>
      </w:r>
      <w:r>
        <w:t xml:space="preserve"> </w:t>
      </w:r>
      <w:r>
        <w:t xml:space="preserve">family function for ordinal scale data using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Priors over all parameters were set as normal (mean = 0.00, SD = 1.50), student_t (location = 0.00, scale = 2.50) distribution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r>
        <w:t xml:space="preserve"> </w:t>
      </w:r>
      <w:r>
        <w:t xml:space="preserve">To predict the responses with the journals’ open access policies the formula took the form response ~ open and included abbreviation, assignee and year as random effects (formula: list(~1 | abbreviation, ~1 | assignee, ~1 | year)).</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2T04:08:55Z</dcterms:created>
  <dcterms:modified xsi:type="dcterms:W3CDTF">2022-06-12T04: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